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0AF3A" w14:textId="74E5EBCB" w:rsidR="002E5D32" w:rsidRPr="00AB15BA" w:rsidRDefault="00DC1CCC" w:rsidP="002E5D32">
      <w:pPr>
        <w:ind w:right="-240"/>
        <w:rPr>
          <w:rFonts w:ascii="Arial" w:hAnsi="Arial" w:cs="Arial"/>
          <w:b/>
          <w:bCs/>
          <w:sz w:val="32"/>
          <w:szCs w:val="32"/>
          <w:lang w:val="en"/>
        </w:rPr>
      </w:pPr>
      <w:r w:rsidRPr="001261EC">
        <w:rPr>
          <w:rFonts w:ascii="Arial" w:hAnsi="Arial" w:cs="Arial"/>
          <w:b/>
          <w:sz w:val="32"/>
          <w:szCs w:val="32"/>
          <w:lang w:val="hu-HU"/>
        </w:rPr>
        <w:t>A Ford Performance az elektromos SuperVan 4 tanulmányt állítja rajthoz a 101. alkalommal megrendezett Pikes Peak hegyi versenyen</w:t>
      </w:r>
    </w:p>
    <w:p w14:paraId="373F02C9" w14:textId="77777777" w:rsidR="002E5D32" w:rsidRPr="00EA6A51" w:rsidRDefault="002E5D32" w:rsidP="002E5D32">
      <w:pPr>
        <w:ind w:right="-240"/>
        <w:rPr>
          <w:rFonts w:ascii="Arial" w:hAnsi="Arial" w:cs="Arial"/>
          <w:sz w:val="24"/>
          <w:lang w:val="hu-HU"/>
        </w:rPr>
      </w:pPr>
    </w:p>
    <w:p w14:paraId="1EA6CAA0" w14:textId="521E73B6" w:rsidR="009D067E" w:rsidRPr="009D067E" w:rsidRDefault="00DC1CCC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DC1CCC">
        <w:rPr>
          <w:rFonts w:ascii="Arial" w:hAnsi="Arial" w:cs="Arial"/>
          <w:sz w:val="22"/>
          <w:szCs w:val="22"/>
          <w:lang w:val="hu-HU"/>
        </w:rPr>
        <w:t>A Ford Performance a tisztán elektromos hajtású SuperVan 4-essel vág neki a Pikes Peak hegyi versenynek</w:t>
      </w:r>
    </w:p>
    <w:p w14:paraId="7FB81A17" w14:textId="77777777" w:rsidR="009D067E" w:rsidRPr="009D067E" w:rsidRDefault="009D067E" w:rsidP="009D067E">
      <w:pPr>
        <w:ind w:left="720" w:right="-240"/>
        <w:rPr>
          <w:rFonts w:ascii="Arial" w:hAnsi="Arial" w:cs="Arial"/>
          <w:sz w:val="22"/>
          <w:szCs w:val="22"/>
          <w:lang w:val="hu-HU"/>
        </w:rPr>
      </w:pPr>
    </w:p>
    <w:p w14:paraId="54CDDD83" w14:textId="16B85CF6" w:rsidR="009D067E" w:rsidRPr="009D067E" w:rsidRDefault="00DC1CCC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1261EC">
        <w:rPr>
          <w:rFonts w:ascii="Arial" w:hAnsi="Arial" w:cs="Arial"/>
          <w:color w:val="000000"/>
          <w:sz w:val="22"/>
          <w:szCs w:val="22"/>
          <w:lang w:val="hu-HU"/>
        </w:rPr>
        <w:t>A legendás futamot egy 1440 méter szintkülönbségű, 156 kanyart magában foglaló útszakaszon rendezik; a célvonal 4302 méteres tengerszint fölötti magasságban van</w:t>
      </w:r>
    </w:p>
    <w:p w14:paraId="78B7DFD9" w14:textId="77777777" w:rsidR="009D067E" w:rsidRPr="009D067E" w:rsidRDefault="009D067E" w:rsidP="009D067E">
      <w:pPr>
        <w:ind w:left="720" w:right="-240"/>
        <w:rPr>
          <w:rFonts w:ascii="Arial" w:hAnsi="Arial" w:cs="Arial"/>
          <w:sz w:val="22"/>
          <w:szCs w:val="22"/>
          <w:lang w:val="hu-HU"/>
        </w:rPr>
      </w:pPr>
    </w:p>
    <w:p w14:paraId="4113924D" w14:textId="050A2B30" w:rsidR="009D067E" w:rsidRPr="00DC1CCC" w:rsidRDefault="00DC1CCC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bookmarkStart w:id="0" w:name="city"/>
      <w:bookmarkEnd w:id="0"/>
      <w:r w:rsidRPr="001261EC">
        <w:rPr>
          <w:rFonts w:ascii="Arial" w:hAnsi="Arial" w:cs="Arial"/>
          <w:color w:val="000000"/>
          <w:sz w:val="22"/>
          <w:szCs w:val="22"/>
          <w:lang w:val="hu-HU"/>
        </w:rPr>
        <w:t>A Ford már az első, 1916-ban megrendezett Pikes Peak futamon is elindult egy T-Modellel</w:t>
      </w:r>
    </w:p>
    <w:p w14:paraId="6F58CC8F" w14:textId="77777777" w:rsidR="00DC1CCC" w:rsidRDefault="00DC1CCC" w:rsidP="00DC1CCC">
      <w:pPr>
        <w:pStyle w:val="ListParagraph"/>
        <w:rPr>
          <w:rFonts w:ascii="Arial" w:hAnsi="Arial" w:cs="Arial"/>
          <w:lang w:val="hu-HU"/>
        </w:rPr>
      </w:pPr>
    </w:p>
    <w:p w14:paraId="722778F9" w14:textId="533232BC" w:rsidR="00DC1CCC" w:rsidRPr="009D067E" w:rsidRDefault="00DC1CCC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1261EC">
        <w:rPr>
          <w:rFonts w:ascii="Arial" w:hAnsi="Arial" w:cs="Arial"/>
          <w:color w:val="000000"/>
          <w:sz w:val="22"/>
          <w:szCs w:val="22"/>
          <w:lang w:val="hu-HU"/>
        </w:rPr>
        <w:t>Idén a motosport-legenda Romain Dumas versenyez majd a SuperVan 4-essel</w:t>
      </w:r>
    </w:p>
    <w:p w14:paraId="26E0613A" w14:textId="77777777" w:rsidR="009D067E" w:rsidRPr="009D067E" w:rsidRDefault="009D067E" w:rsidP="009D067E">
      <w:pPr>
        <w:ind w:left="720" w:right="-240"/>
        <w:rPr>
          <w:rFonts w:ascii="Arial" w:hAnsi="Arial" w:cs="Arial"/>
          <w:sz w:val="22"/>
          <w:szCs w:val="22"/>
          <w:lang w:val="hu-HU"/>
        </w:rPr>
      </w:pPr>
    </w:p>
    <w:p w14:paraId="02C36FDB" w14:textId="77777777" w:rsidR="009D067E" w:rsidRDefault="009D067E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7BF10EEB" w14:textId="3C50DBD5" w:rsidR="00DC1CCC" w:rsidRDefault="002E5D32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2E5D32">
        <w:rPr>
          <w:rFonts w:ascii="Arial" w:hAnsi="Arial" w:cs="Arial"/>
          <w:b/>
          <w:bCs/>
          <w:sz w:val="22"/>
          <w:szCs w:val="22"/>
        </w:rPr>
        <w:t xml:space="preserve">BUDAPEST, </w:t>
      </w:r>
      <w:proofErr w:type="spellStart"/>
      <w:r w:rsidR="008F55FB">
        <w:rPr>
          <w:rFonts w:ascii="Arial" w:hAnsi="Arial" w:cs="Arial"/>
          <w:b/>
          <w:bCs/>
          <w:sz w:val="22"/>
          <w:szCs w:val="22"/>
        </w:rPr>
        <w:t>Magyarország</w:t>
      </w:r>
      <w:proofErr w:type="spellEnd"/>
      <w:r w:rsidR="008F55FB">
        <w:rPr>
          <w:rFonts w:ascii="Arial" w:hAnsi="Arial" w:cs="Arial"/>
          <w:b/>
          <w:bCs/>
          <w:sz w:val="22"/>
          <w:szCs w:val="22"/>
        </w:rPr>
        <w:t xml:space="preserve">, 2023. </w:t>
      </w:r>
      <w:proofErr w:type="spellStart"/>
      <w:r w:rsidR="008F55FB">
        <w:rPr>
          <w:rFonts w:ascii="Arial" w:hAnsi="Arial" w:cs="Arial"/>
          <w:b/>
          <w:bCs/>
          <w:sz w:val="22"/>
          <w:szCs w:val="22"/>
        </w:rPr>
        <w:t>február</w:t>
      </w:r>
      <w:proofErr w:type="spellEnd"/>
      <w:r w:rsidR="008F55FB">
        <w:rPr>
          <w:rFonts w:ascii="Arial" w:hAnsi="Arial" w:cs="Arial"/>
          <w:b/>
          <w:bCs/>
          <w:sz w:val="22"/>
          <w:szCs w:val="22"/>
        </w:rPr>
        <w:t xml:space="preserve"> </w:t>
      </w:r>
      <w:r w:rsidR="00C25682">
        <w:rPr>
          <w:rFonts w:ascii="Arial" w:hAnsi="Arial" w:cs="Arial"/>
          <w:b/>
          <w:bCs/>
          <w:sz w:val="22"/>
          <w:szCs w:val="22"/>
        </w:rPr>
        <w:t>2</w:t>
      </w:r>
      <w:r w:rsidR="00DC1CCC">
        <w:rPr>
          <w:rFonts w:ascii="Arial" w:hAnsi="Arial" w:cs="Arial"/>
          <w:b/>
          <w:bCs/>
          <w:sz w:val="22"/>
          <w:szCs w:val="22"/>
        </w:rPr>
        <w:t>4</w:t>
      </w:r>
      <w:r w:rsidR="008F55FB">
        <w:rPr>
          <w:rFonts w:ascii="Arial" w:hAnsi="Arial" w:cs="Arial"/>
          <w:b/>
          <w:bCs/>
          <w:sz w:val="22"/>
          <w:szCs w:val="22"/>
        </w:rPr>
        <w:t>.</w:t>
      </w:r>
      <w:r w:rsidRPr="002E5D3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776A6">
        <w:rPr>
          <w:sz w:val="22"/>
          <w:szCs w:val="22"/>
        </w:rPr>
        <w:t>–</w:t>
      </w:r>
      <w:r w:rsidR="00C25682">
        <w:rPr>
          <w:sz w:val="22"/>
          <w:szCs w:val="22"/>
        </w:rPr>
        <w:t xml:space="preserve"> </w:t>
      </w:r>
      <w:r w:rsidR="00DC1CCC"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ok már több mint 100 éve állandó szereplői a Colorado Springs mellett rendezett Pikes Peak hegyi versenyeknek (PPIHC). Az idei immár a 101. futam, és a Ford Perfomance most egy tisztán elektromos hajtású SuperVan 4 tanulmányautóval áll rajthoz a híres versenyen.</w:t>
      </w:r>
    </w:p>
    <w:p w14:paraId="050E5964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9D65729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Az első ilyen eseményre 1916-ban került sor, amikor egy Ford T-Modell 23 perc 3 másodperc alatt kapaszkodott fel 4302 méteres tengerszint fölötti magasságban húzódó célvonalhoz. 2023-ban a SuperVan 4 várhatóan elég sok percet lefarag majd a T-Modell időeredményéből.</w:t>
      </w:r>
    </w:p>
    <w:p w14:paraId="5EDAC198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941CE2C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“A Pikes Peak tökéletes megmérettetés a Ford Performance számára, és persze a SuperVan 4 számára is, hiszen ezt a legendás futamot rengeteg motorsport-rajongó követi világszerte,” jelentette ki Mark Rushbrook, a Ford Performance Motorsports globális igazgatója. “Az idők során az autók rengeteget fejlődtek, és ideje, hogy elektromos hajtási technológiánkat próbára tegyük ezen a hegyi szakaszon a világ legnagyobb teljesítményű gépei ellen.”</w:t>
      </w:r>
    </w:p>
    <w:p w14:paraId="3C8F1B51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917C824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A PPIHC eddigi 101 futamán az 1916-os T-Modelltől kezdve a legújabb Mustangig számtalan Ford-modell lépett már itt pályára: tavaly például a Shelby American egy Ford Mustang Shelby GT500SE modellt indított a versenyen.</w:t>
      </w:r>
    </w:p>
    <w:p w14:paraId="0066057E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4ED6247" w14:textId="77777777" w:rsid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Ugyanakkor nemcsak az itt versenyző Fordok, hanem pilótáik is legendás nevek voltak: a hatvanas években Curtis Tanner és Parnelli Jones pályarekordot állított fel a Stock Car kategóriában, nem beszélve Ken Block hihetetlen Hoonicorn-csapatásáról.</w:t>
      </w:r>
    </w:p>
    <w:p w14:paraId="12881118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1E01DC8" w14:textId="77777777" w:rsid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2023-ban a SuperVan 4 volánja mögött az igazi motosport-ikon és PPIHC-rekorder Romain Dumas ül majd, aki nemcsak háromszoros Le Mans-győztes, hanem több EV-köridőrekordot is felállított már pályafutása során.</w:t>
      </w:r>
    </w:p>
    <w:p w14:paraId="09048F4D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DE3374F" w14:textId="77777777" w:rsid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“A Ford legújabb generációs elektromos technológiája tökéletesen illik erre a helyre,” vélekedett Dumas. “Ilyen nagy magasságban már jelentősen csökken a belsőégésű motorok teljesítménye, de a SuperVan 4 hajtásláncát ez nem érinti, így jó esélyekkel indulunk az idei versenyen.”</w:t>
      </w:r>
    </w:p>
    <w:p w14:paraId="0EFA3EB0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0CD8746" w14:textId="77777777" w:rsid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Dumas már kilencedszer vág neki a Pikes Peak futamnak, ahol 2012-ben állt először rajthoz.</w:t>
      </w:r>
    </w:p>
    <w:p w14:paraId="3143A4E1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7CB7467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“Mindig izgatottan várjuk, hogy teljesít Romain a következő Pikes Peak futamon. Mindig egyedi építésű autóval érkezik ide, és ezek a gépek nemcsak meglepően erősek, hanem nagyon jól is néznek ki,” mondta el Melissa Eickhoff, a PPIHC ügyvezető igazgatója. “Ez idén sem lesz másként: a Ford Performance SuperVan 4 igazi trónkövetelőnek tűnik.”</w:t>
      </w:r>
    </w:p>
    <w:p w14:paraId="633D6371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51CBF97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Performance és STARD együttes munkájával megépített SuperVan 4 modellt ultranagy teljesítményű 50 kWh-ás akkumulátorról táplált összkerékhajtással szerelték fel. Mindezt szénszálas kompozit karosszéria, a FIA előírásainak megfelelő bukókeret és szabályozható energia-visszanyerő fékezés egészíti ki.</w:t>
      </w:r>
    </w:p>
    <w:p w14:paraId="7AEEE004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914E354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A két cég szakemberei már öt éve dolgoznak közös fejlesztési projekteken; az együttműködésből már olyan nagy teljesítményű EV-hajtásláncok születtek, mint például a FIA-tanúsítványú rallycross járművek élvonalába tartozó Fiesta ERX™ versenygép hajtása.</w:t>
      </w:r>
    </w:p>
    <w:p w14:paraId="7161DA50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201363B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“A SuperVan 4-esben a valaha volt egyik legerősebb elektromos hajtáslánc működik,” nyilatkozta Michael Sakowicz, a STARD vezérigazgatója. “Ez a technológia bizonyított már a goodwoodi hegyi futamon, a WRC murvás pályáin és sok más helyen is. Most pedig benevezzük a világ egyik </w:t>
      </w: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>leghíresebb, legkülönlegesebb versenyére, és a STARD nagyon büszke arra, hogy részese lehet mindennek.”</w:t>
      </w:r>
    </w:p>
    <w:p w14:paraId="138A695A" w14:textId="77777777" w:rsidR="00DC1CCC" w:rsidRPr="00DC1CCC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F3F412D" w14:textId="1B347E4A" w:rsidR="00C25682" w:rsidRDefault="00DC1CCC" w:rsidP="00DC1CCC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A Pikes Peak hegyi versenyt 2023. június 25-én rendezik meg, és a start közeledtével a Ford Performance további részleteket oszt majd meg az autóról és a felkészülésről. További részletek az eseményről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: </w:t>
      </w:r>
      <w:hyperlink r:id="rId12" w:history="1">
        <w:r w:rsidRPr="00714502">
          <w:rPr>
            <w:rStyle w:val="Hyperlink"/>
            <w:rFonts w:ascii="Arial" w:eastAsiaTheme="minorHAnsi" w:hAnsi="Arial" w:cs="Arial"/>
            <w:sz w:val="22"/>
            <w:szCs w:val="22"/>
            <w:lang w:val="hu-HU"/>
          </w:rPr>
          <w:t>https://ppihc.org</w:t>
        </w:r>
      </w:hyperlink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.</w:t>
      </w:r>
      <w:r w:rsidRPr="00DC1CCC">
        <w:rPr>
          <w:rFonts w:ascii="Arial" w:eastAsiaTheme="minorHAnsi" w:hAnsi="Arial" w:cs="Arial"/>
          <w:color w:val="000000"/>
          <w:sz w:val="22"/>
          <w:szCs w:val="22"/>
          <w:lang w:val="hu-HU"/>
        </w:rPr>
        <w:t>.</w:t>
      </w:r>
    </w:p>
    <w:p w14:paraId="2051BE2A" w14:textId="77777777" w:rsidR="00AB15BA" w:rsidRPr="008F55FB" w:rsidRDefault="00AB15BA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8F55FB" w:rsidRDefault="008D26E8" w:rsidP="008F55FB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F55FB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4A2CC3C8" w14:textId="77777777" w:rsidR="00C776A6" w:rsidRPr="008F55FB" w:rsidRDefault="00C776A6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D0C18B4" w14:textId="77777777" w:rsidR="00EA6A51" w:rsidRPr="00EA6A51" w:rsidRDefault="00EA6A51" w:rsidP="00EA6A51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EA6A51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341C9B7D" w14:textId="77777777" w:rsidR="00EA6A51" w:rsidRPr="00EA6A51" w:rsidRDefault="00EA6A51" w:rsidP="00EA6A51">
      <w:pPr>
        <w:rPr>
          <w:rFonts w:ascii="Arial" w:hAnsi="Arial" w:cs="Arial"/>
          <w:color w:val="0000FF"/>
          <w:szCs w:val="20"/>
          <w:u w:val="single"/>
          <w:lang w:val="hu-HU"/>
        </w:rPr>
      </w:pPr>
      <w:r w:rsidRPr="00EA6A51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EA6A51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Mindemellett a Ford megalapozza piacvezető pozícióját a mobilitási megoldások, köztük az önvezető technológiák terén, és a Ford Motor Credit Company révén pénzügyi szolgáltatásokat is nyújt. A Ford mintegy 176.000 embert foglalkoztat világszerte. Amennyiben több információra van szüksége a Fordról, termékeiről vagy a Ford Credit vállalatról, kérjük, keresse fel a </w:t>
      </w:r>
      <w:hyperlink r:id="rId13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4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4885EC0B" w14:textId="77777777" w:rsidR="00EA6A51" w:rsidRPr="00EA6A51" w:rsidRDefault="00EA6A51" w:rsidP="00EA6A51">
      <w:pPr>
        <w:rPr>
          <w:rFonts w:ascii="Arial" w:hAnsi="Arial" w:cs="Arial"/>
          <w:b/>
          <w:bCs/>
          <w:i/>
          <w:szCs w:val="20"/>
          <w:lang w:val="hu-HU" w:eastAsia="en-GB"/>
        </w:rPr>
      </w:pPr>
    </w:p>
    <w:p w14:paraId="54BD2F79" w14:textId="5B0447C2" w:rsidR="00EA6A51" w:rsidRPr="00C25682" w:rsidRDefault="00EA6A51" w:rsidP="00EA6A51">
      <w:pPr>
        <w:rPr>
          <w:rFonts w:ascii="Arial" w:hAnsi="Arial" w:cs="Arial"/>
          <w:i/>
          <w:szCs w:val="20"/>
          <w:lang w:val="hu-HU" w:bidi="th-TH"/>
        </w:rPr>
      </w:pPr>
      <w:r w:rsidRPr="00EA6A51">
        <w:rPr>
          <w:rFonts w:ascii="Arial" w:hAnsi="Arial" w:cs="Arial"/>
          <w:i/>
          <w:szCs w:val="20"/>
          <w:lang w:val="hu-HU" w:bidi="th-TH"/>
        </w:rPr>
        <w:t>A saját tulajdonú vállalatokban mintegy 3</w:t>
      </w:r>
      <w:r w:rsidR="002D32A1">
        <w:rPr>
          <w:rFonts w:ascii="Arial" w:hAnsi="Arial" w:cs="Arial"/>
          <w:i/>
          <w:szCs w:val="20"/>
          <w:lang w:val="hu-HU" w:bidi="th-TH"/>
        </w:rPr>
        <w:t>4</w:t>
      </w:r>
      <w:r w:rsidRPr="00EA6A51">
        <w:rPr>
          <w:rFonts w:ascii="Arial" w:hAnsi="Arial" w:cs="Arial"/>
          <w:i/>
          <w:szCs w:val="20"/>
          <w:lang w:val="hu-HU" w:bidi="th-TH"/>
        </w:rPr>
        <w:t>.000 alkalmazottat, az összevont, illetve nem összevont közös vállalkozásokkal együtt pedig mintegy 5</w:t>
      </w:r>
      <w:r w:rsidR="002D32A1">
        <w:rPr>
          <w:rFonts w:ascii="Arial" w:hAnsi="Arial" w:cs="Arial"/>
          <w:i/>
          <w:szCs w:val="20"/>
          <w:lang w:val="hu-HU" w:bidi="th-TH"/>
        </w:rPr>
        <w:t>5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.000 embert foglalkoztató </w:t>
      </w:r>
      <w:r w:rsidRPr="00EA6A51">
        <w:rPr>
          <w:rFonts w:ascii="Arial" w:hAnsi="Arial" w:cs="Arial"/>
          <w:b/>
          <w:i/>
          <w:szCs w:val="20"/>
          <w:lang w:val="hu-HU" w:bidi="th-TH"/>
        </w:rPr>
        <w:t>Ford Európa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 felel a Ford márkához tartozó autók gyártásáért, értékesítéséért és karbantartásáért Európa 50 piacán. A Ford Motor Credit Company mellett a Ford Európa üzleti tevékenysége magában foglalja a Ford Ügyfélszolgálat és 14 gyártóüzem (nyolc saját tulajdonú vagy összevont közös vállalat és hat nem összevont közös vállalkozás) működtetését. Az első Ford autókat 1903-ban szállították Európába – ugyanabban az évben, amikor a Ford Motor Companyt alapították. Az európai gyártás 1911-ben indult </w:t>
      </w:r>
      <w:r w:rsidRPr="00C25682">
        <w:rPr>
          <w:rFonts w:ascii="Arial" w:hAnsi="Arial" w:cs="Arial"/>
          <w:i/>
          <w:szCs w:val="20"/>
          <w:lang w:val="hu-HU" w:bidi="th-TH"/>
        </w:rPr>
        <w:t xml:space="preserve">meg. </w:t>
      </w:r>
    </w:p>
    <w:p w14:paraId="78D307C0" w14:textId="77777777" w:rsidR="00EA6A51" w:rsidRPr="00DC1CCC" w:rsidRDefault="00EA6A51" w:rsidP="00EA6A51">
      <w:pPr>
        <w:rPr>
          <w:rFonts w:ascii="Arial" w:hAnsi="Arial" w:cs="Arial"/>
          <w:b/>
          <w:i/>
          <w:szCs w:val="20"/>
          <w:lang w:val="hu-HU" w:bidi="th-TH"/>
        </w:rPr>
      </w:pPr>
    </w:p>
    <w:p w14:paraId="7C625FE0" w14:textId="77777777" w:rsidR="00DC1CCC" w:rsidRPr="00DC1CCC" w:rsidRDefault="00DC1CCC" w:rsidP="00DC1CCC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DC1CCC">
        <w:rPr>
          <w:rFonts w:ascii="Arial" w:hAnsi="Arial" w:cs="Arial"/>
          <w:b/>
          <w:bCs/>
          <w:i/>
          <w:iCs/>
          <w:szCs w:val="20"/>
          <w:lang w:val="hu-HU"/>
        </w:rPr>
        <w:t>A Ford Performance</w:t>
      </w:r>
    </w:p>
    <w:p w14:paraId="6505182C" w14:textId="77777777" w:rsidR="00DC1CCC" w:rsidRPr="00DC1CCC" w:rsidRDefault="00DC1CCC" w:rsidP="00DC1CCC">
      <w:pPr>
        <w:rPr>
          <w:rFonts w:ascii="Arial" w:hAnsi="Arial" w:cs="Arial"/>
          <w:i/>
          <w:szCs w:val="20"/>
          <w:lang w:val="hu-HU"/>
        </w:rPr>
      </w:pPr>
      <w:r w:rsidRPr="00DC1CCC">
        <w:rPr>
          <w:rFonts w:ascii="Arial" w:hAnsi="Arial" w:cs="Arial"/>
          <w:i/>
          <w:szCs w:val="20"/>
          <w:lang w:val="hu-HU"/>
        </w:rPr>
        <w:t xml:space="preserve">A Ford versenyprogramját a Michigan állambeli Dearbornban működő Ford Performance irányítja. A szervezet felel a vállalat legfontosabb globális versenytevékenységeiért, amelyek közt szerepel a NASCAR (Cup Series, Xfinity Series, Craftsman Truck Series), az IMSA Michelin Pilot Challenge, a FIA Rally Világbajnokság, a Virgin Australia Supercars, a Formula Drift, az NHRA Funny Car, az off-road sivatagi versenyek és a drag gyorsulási versenyek. Emellett a szervezet felügyeli a Ford versenyautó-motorjainak fejlesztését, valamint az összes Ford klubbal és Ford-rajongóval szervezett programokat. A Ford Racing tevékenységével kapcsolatos további információkért látogasson el a </w:t>
      </w:r>
      <w:hyperlink r:id="rId15" w:history="1">
        <w:r w:rsidRPr="00DC1CCC">
          <w:rPr>
            <w:rStyle w:val="Hyperlink"/>
            <w:rFonts w:ascii="Arial" w:hAnsi="Arial" w:cs="Arial"/>
            <w:i/>
            <w:szCs w:val="20"/>
            <w:lang w:val="hu-HU"/>
          </w:rPr>
          <w:t>www.fordperformance.com</w:t>
        </w:r>
      </w:hyperlink>
      <w:r w:rsidRPr="00DC1CCC">
        <w:rPr>
          <w:rFonts w:ascii="Arial" w:hAnsi="Arial" w:cs="Arial"/>
          <w:i/>
          <w:szCs w:val="20"/>
          <w:lang w:val="hu-HU"/>
        </w:rPr>
        <w:t xml:space="preserve"> olalra, a </w:t>
      </w:r>
      <w:hyperlink r:id="rId16" w:history="1">
        <w:r w:rsidRPr="00DC1CCC">
          <w:rPr>
            <w:rStyle w:val="Hyperlink"/>
            <w:rFonts w:ascii="Arial" w:hAnsi="Arial" w:cs="Arial"/>
            <w:i/>
            <w:szCs w:val="20"/>
            <w:lang w:val="hu-HU"/>
          </w:rPr>
          <w:t>www.facebook/FordPerformance</w:t>
        </w:r>
      </w:hyperlink>
      <w:r w:rsidRPr="00DC1CCC">
        <w:rPr>
          <w:rFonts w:ascii="Arial" w:hAnsi="Arial" w:cs="Arial"/>
          <w:i/>
          <w:szCs w:val="20"/>
          <w:lang w:val="hu-HU"/>
        </w:rPr>
        <w:t xml:space="preserve"> oldalra, a Ford Performance Instagram oldalára és az @FordPerformance Twitter oldalra.</w:t>
      </w:r>
    </w:p>
    <w:p w14:paraId="0F7D3D4F" w14:textId="77777777" w:rsidR="00DC1CCC" w:rsidRPr="00DC1CCC" w:rsidRDefault="00DC1CCC" w:rsidP="00DC1CCC">
      <w:pPr>
        <w:rPr>
          <w:rFonts w:ascii="Arial" w:hAnsi="Arial" w:cs="Arial"/>
          <w:i/>
          <w:szCs w:val="20"/>
          <w:lang w:val="hu-HU"/>
        </w:rPr>
      </w:pPr>
    </w:p>
    <w:p w14:paraId="52A5B3B3" w14:textId="77777777" w:rsidR="00DC1CCC" w:rsidRPr="00DC1CCC" w:rsidRDefault="00DC1CCC" w:rsidP="00DC1CCC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DC1CCC">
        <w:rPr>
          <w:rFonts w:ascii="Arial" w:hAnsi="Arial" w:cs="Arial"/>
          <w:b/>
          <w:bCs/>
          <w:i/>
          <w:iCs/>
          <w:szCs w:val="20"/>
          <w:lang w:val="hu-HU"/>
        </w:rPr>
        <w:t xml:space="preserve">A STARD </w:t>
      </w:r>
    </w:p>
    <w:p w14:paraId="39EBB61D" w14:textId="77777777" w:rsidR="00DC1CCC" w:rsidRPr="00DC1CCC" w:rsidRDefault="00DC1CCC" w:rsidP="00DC1CCC">
      <w:pPr>
        <w:rPr>
          <w:rFonts w:ascii="Arial" w:hAnsi="Arial" w:cs="Arial"/>
          <w:i/>
          <w:szCs w:val="20"/>
          <w:lang w:val="hu-HU"/>
        </w:rPr>
      </w:pPr>
      <w:r w:rsidRPr="00DC1CCC">
        <w:rPr>
          <w:rFonts w:ascii="Arial" w:hAnsi="Arial" w:cs="Arial"/>
          <w:i/>
          <w:szCs w:val="20"/>
          <w:lang w:val="hu-HU"/>
        </w:rPr>
        <w:t xml:space="preserve">A STARD céget Michael Sakowicz vezérigazgató alapította. A kutatás-fejlesztésre specializálódott vállalat nagy teljesítményű, modern autóipari- és motorsport-technológiákat fejleszt a Stohl Group GmbH részeként, amit 2002-ben alapított a tulajdonos és egykori rally világbajnok. A STARD már több mint egy évtizede összpontosítja kutatási és fejlesztési tevékenységét az elektromos hajtáslánc-rendszerek és a motorsporthoz szükséges alkatrészek fejlesztésére, a nagy teljesítményű versenyalkalmazásokra és az </w:t>
      </w:r>
      <w:r w:rsidRPr="00DC1CCC">
        <w:rPr>
          <w:rFonts w:ascii="Arial" w:hAnsi="Arial" w:cs="Arial"/>
          <w:i/>
          <w:szCs w:val="20"/>
          <w:lang w:val="hu-HU"/>
        </w:rPr>
        <w:lastRenderedPageBreak/>
        <w:t xml:space="preserve">átfogó járműfejlesztésre. Napjainkban a STARD a kiváló minőségű elektromos motorsport-megoldások úttörői közé tartozik, beleértve az FIA tanúsítvánnyal rendelkező akkumulátorrendszereket, illetve a kész hajtásláncokat és járműveket. További információ: </w:t>
      </w:r>
      <w:hyperlink r:id="rId17" w:history="1">
        <w:r w:rsidRPr="00DC1CCC">
          <w:rPr>
            <w:rStyle w:val="Hyperlink"/>
            <w:rFonts w:ascii="Arial" w:hAnsi="Arial" w:cs="Arial"/>
            <w:i/>
            <w:szCs w:val="20"/>
            <w:lang w:val="hu-HU"/>
          </w:rPr>
          <w:t>www.stard.at</w:t>
        </w:r>
      </w:hyperlink>
      <w:r w:rsidRPr="00DC1CCC">
        <w:rPr>
          <w:rFonts w:ascii="Arial" w:hAnsi="Arial" w:cs="Arial"/>
          <w:i/>
          <w:szCs w:val="20"/>
          <w:lang w:val="hu-HU"/>
        </w:rPr>
        <w:t xml:space="preserve">. </w:t>
      </w:r>
    </w:p>
    <w:p w14:paraId="22B65971" w14:textId="77777777" w:rsidR="00DC1CCC" w:rsidRPr="00DC1CCC" w:rsidRDefault="00DC1CCC" w:rsidP="00DC1CCC">
      <w:pPr>
        <w:rPr>
          <w:rFonts w:ascii="Arial" w:hAnsi="Arial" w:cs="Arial"/>
          <w:i/>
          <w:szCs w:val="20"/>
          <w:lang w:val="hu-HU"/>
        </w:rPr>
      </w:pPr>
    </w:p>
    <w:p w14:paraId="489214E6" w14:textId="77777777" w:rsidR="00DC1CCC" w:rsidRPr="00DC1CCC" w:rsidRDefault="00DC1CCC" w:rsidP="00DC1CCC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DC1CCC">
        <w:rPr>
          <w:rFonts w:ascii="Arial" w:hAnsi="Arial" w:cs="Arial"/>
          <w:b/>
          <w:bCs/>
          <w:i/>
          <w:iCs/>
          <w:szCs w:val="20"/>
          <w:lang w:val="hu-HU"/>
        </w:rPr>
        <w:t>A Pikes Peak hegyi verseny</w:t>
      </w:r>
    </w:p>
    <w:p w14:paraId="76B7C8A2" w14:textId="27389505" w:rsidR="00DC1CCC" w:rsidRPr="00DC1CCC" w:rsidRDefault="00DC1CCC" w:rsidP="00DC1CCC">
      <w:pPr>
        <w:rPr>
          <w:rFonts w:ascii="Arial" w:hAnsi="Arial" w:cs="Arial"/>
          <w:b/>
          <w:i/>
          <w:szCs w:val="20"/>
          <w:lang w:val="hu-HU" w:bidi="th-TH"/>
        </w:rPr>
      </w:pPr>
      <w:r w:rsidRPr="00DC1CCC">
        <w:rPr>
          <w:rFonts w:ascii="Arial" w:hAnsi="Arial" w:cs="Arial"/>
          <w:i/>
          <w:szCs w:val="20"/>
          <w:lang w:val="hu-HU"/>
        </w:rPr>
        <w:t>Az először 1916-ban megrendezett Pikes Peak hegyi verseny Amerika második legrégebbi autóverseny-sorozat. A minden év júniusának utolsó vasárnapján a Colorado Springs melletti Pikes Peaken, kizárólag meghívásos alapon rendezett futamot úgy is nevezik, hogy ‘Versenyfutás a felhők közé’. A helyszínként szolgáló útszakasz 20 kilométer hosszú, 1440 méter szintkülönbségű, 156 kanyart foglal magában, és a célvonal 4302 méteres tengerszint fölötti magasságban van. A PPIHC versenyzői hat géposztályban indulhatnak, így rendkívül sokféle jármű áll rajthoz, a sorozatgyártású autóktól kezdve egészen a kifejezetten e célra épített gépeken át egészen a legmodernebb tanulmányokig.</w:t>
      </w:r>
    </w:p>
    <w:p w14:paraId="0398D43C" w14:textId="77777777" w:rsidR="00DC1CCC" w:rsidRPr="00DC1CCC" w:rsidRDefault="00DC1CCC" w:rsidP="00EA6A51">
      <w:pPr>
        <w:rPr>
          <w:rFonts w:ascii="Arial" w:hAnsi="Arial" w:cs="Arial"/>
          <w:b/>
          <w:i/>
          <w:szCs w:val="20"/>
          <w:lang w:val="hu-HU" w:bidi="th-TH"/>
        </w:rPr>
      </w:pPr>
    </w:p>
    <w:p w14:paraId="1912AC22" w14:textId="77777777" w:rsidR="00DC1CCC" w:rsidRPr="00DC1CCC" w:rsidRDefault="00DC1CCC" w:rsidP="00EA6A51">
      <w:pPr>
        <w:rPr>
          <w:rFonts w:ascii="Arial" w:hAnsi="Arial" w:cs="Arial"/>
          <w:i/>
          <w:szCs w:val="20"/>
          <w:lang w:val="hu-HU" w:bidi="th-TH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EA6A51" w:rsidRPr="00EA6A51" w14:paraId="02D2ABA7" w14:textId="77777777" w:rsidTr="0042570E">
        <w:trPr>
          <w:trHeight w:val="229"/>
        </w:trPr>
        <w:tc>
          <w:tcPr>
            <w:tcW w:w="1792" w:type="dxa"/>
          </w:tcPr>
          <w:p w14:paraId="52DD45F0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0DD0E554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21FA7287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20086290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7CB9E6A8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EA6A51" w:rsidRPr="00EA6A51" w14:paraId="7CC26222" w14:textId="77777777" w:rsidTr="0042570E">
        <w:trPr>
          <w:trHeight w:val="933"/>
        </w:trPr>
        <w:tc>
          <w:tcPr>
            <w:tcW w:w="1792" w:type="dxa"/>
          </w:tcPr>
          <w:p w14:paraId="670FD971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615B199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94B1A7D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01441A6F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2CB6D2D1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EA6A51" w:rsidRPr="00EA6A51" w14:paraId="5BC1311B" w14:textId="77777777" w:rsidTr="0042570E">
        <w:trPr>
          <w:trHeight w:val="245"/>
        </w:trPr>
        <w:tc>
          <w:tcPr>
            <w:tcW w:w="1792" w:type="dxa"/>
          </w:tcPr>
          <w:p w14:paraId="483B9F42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32599499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31A68175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1D85BD37" w14:textId="77777777" w:rsidR="00EA6A51" w:rsidRPr="00EA6A51" w:rsidRDefault="00EA6A51" w:rsidP="00EA6A51">
      <w:pPr>
        <w:rPr>
          <w:rFonts w:ascii="Arial" w:hAnsi="Arial" w:cs="Arial"/>
          <w:i/>
          <w:sz w:val="22"/>
          <w:szCs w:val="22"/>
          <w:lang w:val="hu-HU"/>
        </w:rPr>
      </w:pPr>
    </w:p>
    <w:p w14:paraId="10E6FDB2" w14:textId="77777777" w:rsidR="00C05421" w:rsidRPr="00EA6A51" w:rsidRDefault="00C05421" w:rsidP="0057574A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35108" w14:textId="77777777" w:rsidR="00F07FA2" w:rsidRDefault="00F07FA2">
      <w:r>
        <w:separator/>
      </w:r>
    </w:p>
  </w:endnote>
  <w:endnote w:type="continuationSeparator" w:id="0">
    <w:p w14:paraId="3460A74C" w14:textId="77777777" w:rsidR="00F07FA2" w:rsidRDefault="00F07FA2">
      <w:r>
        <w:continuationSeparator/>
      </w:r>
    </w:p>
  </w:endnote>
  <w:endnote w:type="continuationNotice" w:id="1">
    <w:p w14:paraId="1DD55039" w14:textId="77777777" w:rsidR="00F07FA2" w:rsidRDefault="00F07F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C1CCC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r w:rsidR="008B64BE">
            <w:fldChar w:fldCharType="begin"/>
          </w:r>
          <w:r w:rsidR="008B64BE">
            <w:instrText xml:space="preserve"> HYPERLINK "http://www.mynewsdesk.com/hu/ford-magyarorszag" </w:instrText>
          </w:r>
          <w:r w:rsidR="008B64BE">
            <w:fldChar w:fldCharType="separate"/>
          </w:r>
          <w:r w:rsidRPr="00DD46A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Ford Magyarország sajtószobájába</w:t>
          </w:r>
          <w:r w:rsidR="008B64BE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r w:rsidR="008B64BE">
            <w:fldChar w:fldCharType="begin"/>
          </w:r>
          <w:r w:rsidR="008B64BE">
            <w:instrText xml:space="preserve"> HYPERLINK "http://www.fordmedia.eu" </w:instrText>
          </w:r>
          <w:r w:rsidR="008B64BE">
            <w:fldChar w:fldCharType="separate"/>
          </w:r>
          <w:r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8B64BE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1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r w:rsidR="008B64BE">
            <w:fldChar w:fldCharType="begin"/>
          </w:r>
          <w:r w:rsidR="008B64BE">
            <w:instrText xml:space="preserve"> HYPERLINK "https://www.facebook.com/fordmagyarorszag/" </w:instrText>
          </w:r>
          <w:r w:rsidR="008B64BE">
            <w:fldChar w:fldCharType="separate"/>
          </w:r>
          <w:r w:rsidRPr="009A7A2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https://www.facebook.com/fordmagyarorszag/</w:t>
          </w:r>
          <w:r w:rsidR="008B64BE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BE2C6" w14:textId="77777777" w:rsidR="00F07FA2" w:rsidRDefault="00F07FA2">
      <w:r>
        <w:separator/>
      </w:r>
    </w:p>
  </w:footnote>
  <w:footnote w:type="continuationSeparator" w:id="0">
    <w:p w14:paraId="4078BEF8" w14:textId="77777777" w:rsidR="00F07FA2" w:rsidRDefault="00F07FA2">
      <w:r>
        <w:continuationSeparator/>
      </w:r>
    </w:p>
  </w:footnote>
  <w:footnote w:type="continuationNotice" w:id="1">
    <w:p w14:paraId="6AFB48DC" w14:textId="77777777" w:rsidR="00F07FA2" w:rsidRDefault="00F07F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8B64BE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8B64BE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22C3838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8B64BE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8B64BE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56D97808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0BB556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AAE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3613"/>
    <w:rsid w:val="002947F4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44450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69BB"/>
    <w:rsid w:val="0072215B"/>
    <w:rsid w:val="00722765"/>
    <w:rsid w:val="00723979"/>
    <w:rsid w:val="007242E7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B64BE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F32"/>
    <w:rsid w:val="009572F3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15BA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5F7"/>
    <w:rsid w:val="00C330AD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2696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C33237E2-ED79-41E3-8E63-27EA79B79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uiPriority w:val="59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ppihc.org" TargetMode="External"/><Relationship Id="rId17" Type="http://schemas.openxmlformats.org/officeDocument/2006/relationships/hyperlink" Target="http://www.stard.a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acebook/FordPerformanc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9/05/relationships/documenttasks" Target="documenttasks/documenttasks1.xml"/><Relationship Id="rId5" Type="http://schemas.openxmlformats.org/officeDocument/2006/relationships/customXml" Target="../customXml/item5.xml"/><Relationship Id="rId15" Type="http://schemas.openxmlformats.org/officeDocument/2006/relationships/hyperlink" Target="http://www.fordperformance.com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ford.hu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32D792F-2F62-468C-B4EB-AE7179680D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00</Words>
  <Characters>7410</Characters>
  <Application>Microsoft Office Word</Application>
  <DocSecurity>4</DocSecurity>
  <Lines>61</Lines>
  <Paragraphs>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8693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2</cp:revision>
  <cp:lastPrinted>2022-12-08T20:07:00Z</cp:lastPrinted>
  <dcterms:created xsi:type="dcterms:W3CDTF">2023-02-26T22:02:00Z</dcterms:created>
  <dcterms:modified xsi:type="dcterms:W3CDTF">2023-02-26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